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3EFB" w:rsidRPr="004C3EFB" w:rsidRDefault="004C3EFB" w:rsidP="004C3EFB">
      <w:pPr>
        <w:pStyle w:val="NormalWeb"/>
        <w:shd w:val="clear" w:color="auto" w:fill="FFFFFF"/>
        <w:spacing w:before="0" w:beforeAutospacing="0"/>
        <w:rPr>
          <w:b/>
          <w:bCs/>
          <w:color w:val="1D2125"/>
          <w:sz w:val="28"/>
          <w:szCs w:val="28"/>
        </w:rPr>
      </w:pPr>
      <w:r w:rsidRPr="004C3EFB">
        <w:rPr>
          <w:b/>
          <w:bCs/>
          <w:sz w:val="28"/>
          <w:szCs w:val="28"/>
        </w:rPr>
        <w:t>/</w:t>
      </w:r>
      <w:r>
        <w:rPr>
          <w:b/>
          <w:bCs/>
          <w:sz w:val="28"/>
          <w:szCs w:val="28"/>
        </w:rPr>
        <w:t xml:space="preserve">* </w:t>
      </w:r>
      <w:r w:rsidRPr="004C3EFB">
        <w:rPr>
          <w:b/>
          <w:bCs/>
          <w:color w:val="1D2125"/>
          <w:sz w:val="28"/>
          <w:szCs w:val="28"/>
        </w:rPr>
        <w:t>Knapsack Problem: Given a set of items (n), each with a weight (w) and a profit (p), determine a subset of items to include in a collection so that the total weight is less than or equal to a given limit (m) and the total profit is as large as possible.</w:t>
      </w:r>
    </w:p>
    <w:p w:rsidR="004C3EFB" w:rsidRPr="004C3EFB" w:rsidRDefault="004C3EFB" w:rsidP="004C3EFB">
      <w:pPr>
        <w:pStyle w:val="NormalWeb"/>
        <w:shd w:val="clear" w:color="auto" w:fill="FFFFFF"/>
        <w:spacing w:before="0" w:beforeAutospacing="0"/>
        <w:rPr>
          <w:b/>
          <w:bCs/>
          <w:color w:val="1D2125"/>
          <w:sz w:val="28"/>
          <w:szCs w:val="28"/>
        </w:rPr>
      </w:pPr>
      <w:r w:rsidRPr="004C3EFB">
        <w:rPr>
          <w:b/>
          <w:bCs/>
          <w:color w:val="1D2125"/>
          <w:sz w:val="28"/>
          <w:szCs w:val="28"/>
        </w:rPr>
        <w:t>Consider the following instance of the Knapsack Problem:</w:t>
      </w:r>
    </w:p>
    <w:p w:rsidR="004C3EFB" w:rsidRPr="004C3EFB" w:rsidRDefault="004C3EFB" w:rsidP="004C3EFB">
      <w:pPr>
        <w:pStyle w:val="NormalWeb"/>
        <w:shd w:val="clear" w:color="auto" w:fill="FFFFFF"/>
        <w:spacing w:before="0" w:beforeAutospacing="0"/>
        <w:rPr>
          <w:b/>
          <w:bCs/>
          <w:color w:val="1D2125"/>
          <w:sz w:val="28"/>
          <w:szCs w:val="28"/>
        </w:rPr>
      </w:pPr>
      <w:r w:rsidRPr="004C3EFB">
        <w:rPr>
          <w:b/>
          <w:bCs/>
          <w:color w:val="1D2125"/>
          <w:sz w:val="28"/>
          <w:szCs w:val="28"/>
        </w:rPr>
        <w:t>n = 3, m = 20, (p1, p2, p3) = (25</w:t>
      </w:r>
      <w:proofErr w:type="gramStart"/>
      <w:r w:rsidRPr="004C3EFB">
        <w:rPr>
          <w:b/>
          <w:bCs/>
          <w:color w:val="1D2125"/>
          <w:sz w:val="28"/>
          <w:szCs w:val="28"/>
        </w:rPr>
        <w:t>,24</w:t>
      </w:r>
      <w:proofErr w:type="gramEnd"/>
      <w:r w:rsidRPr="004C3EFB">
        <w:rPr>
          <w:b/>
          <w:bCs/>
          <w:color w:val="1D2125"/>
          <w:sz w:val="28"/>
          <w:szCs w:val="28"/>
        </w:rPr>
        <w:t>, 15), and (w1, w2, w3) = (18, 15, 10)</w:t>
      </w:r>
    </w:p>
    <w:p w:rsid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*/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ostream.h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&gt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conio.h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&gt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#define MAX 10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struc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 xml:space="preserve"> product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{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in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product_num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in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 xml:space="preserve"> profit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in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 xml:space="preserve"> weight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float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 xml:space="preserve"> ratio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float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take_quantity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}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void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 xml:space="preserve"> main()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{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clrscr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>)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>&lt;&lt;"\n KNAPSACK PROBLEM USING GREEDY METHOD"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product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 xml:space="preserve"> p[MAX],temp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in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,j,total_product,capacity,rounded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lastRenderedPageBreak/>
        <w:t>float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 xml:space="preserve"> value=0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>&lt;&lt;"\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nEnter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 xml:space="preserve"> the number of items:"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cin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>&gt;&gt;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total_product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>&lt;&lt;"\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nEnter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 xml:space="preserve"> the capacity of sack:"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cin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>&gt;&gt;capacity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>&lt;&lt;"\n"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for(</w:t>
      </w:r>
      <w:proofErr w:type="spellStart"/>
      <w:proofErr w:type="gramEnd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=0;i&lt;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total_product;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++)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{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p[</w:t>
      </w:r>
      <w:proofErr w:type="spellStart"/>
      <w:proofErr w:type="gramEnd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product_num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=i+1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>&lt;&lt;"Enter profit and weight of product"&lt;&lt;i+1&lt;&lt;":"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cin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>&gt;&gt;p[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profit&gt;&gt;p[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weight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p[</w:t>
      </w:r>
      <w:proofErr w:type="spellStart"/>
      <w:proofErr w:type="gramEnd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ratio=(float)p[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profit/p[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weight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p[</w:t>
      </w:r>
      <w:proofErr w:type="spellStart"/>
      <w:proofErr w:type="gramEnd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take_quantity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=0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}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for(</w:t>
      </w:r>
      <w:proofErr w:type="spellStart"/>
      <w:proofErr w:type="gramEnd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=0;i&lt;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total_product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;++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)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{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for(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>j=i+1;j&lt;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total_product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;++j)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{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if(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>p[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ratio&lt;p[j].ratio)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{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temp=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>p[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p[</w:t>
      </w:r>
      <w:proofErr w:type="spellStart"/>
      <w:proofErr w:type="gramEnd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=p[j]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p[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>j]=temp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lastRenderedPageBreak/>
        <w:t>}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}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for(</w:t>
      </w:r>
      <w:proofErr w:type="spellStart"/>
      <w:proofErr w:type="gramEnd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=0;i&lt;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total_product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;++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)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{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if(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>capacity==0)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break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>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else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 xml:space="preserve"> if(p[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weight&lt;capacity)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{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p[</w:t>
      </w:r>
      <w:proofErr w:type="spellStart"/>
      <w:proofErr w:type="gramEnd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take_quantity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=1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capacity-=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>p[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weight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}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else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 xml:space="preserve"> if(p[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weight&gt;capacity)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{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p[</w:t>
      </w:r>
      <w:proofErr w:type="spellStart"/>
      <w:proofErr w:type="gramEnd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take_quantity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=(float)capacity/p[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weight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capacity=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>0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}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}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>&lt;&lt;"\n Product to be taken:"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for(</w:t>
      </w:r>
      <w:proofErr w:type="spellStart"/>
      <w:proofErr w:type="gramEnd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=0;i&lt;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total_product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;++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)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{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>&lt;&lt;"\n Take product"&lt;&lt;p[i].product_num&lt;&lt;":"&lt;&lt;p[i].take_quantity*p[i].weight&lt;&lt;"Units"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4C3EFB">
        <w:rPr>
          <w:rFonts w:ascii="Times New Roman" w:hAnsi="Times New Roman" w:cs="Times New Roman"/>
          <w:sz w:val="28"/>
          <w:szCs w:val="28"/>
        </w:rPr>
        <w:t>value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>+=p[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profit*p[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4C3EFB">
        <w:rPr>
          <w:rFonts w:ascii="Times New Roman" w:hAnsi="Times New Roman" w:cs="Times New Roman"/>
          <w:sz w:val="28"/>
          <w:szCs w:val="28"/>
        </w:rPr>
        <w:t>take_quantity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lastRenderedPageBreak/>
        <w:t>}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4C3EFB">
        <w:rPr>
          <w:rFonts w:ascii="Times New Roman" w:hAnsi="Times New Roman" w:cs="Times New Roman"/>
          <w:sz w:val="28"/>
          <w:szCs w:val="28"/>
        </w:rPr>
        <w:t>&lt;&lt;"\n The knapsack value is:"&lt;&lt;value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C3EFB">
        <w:rPr>
          <w:rFonts w:ascii="Times New Roman" w:hAnsi="Times New Roman" w:cs="Times New Roman"/>
          <w:sz w:val="28"/>
          <w:szCs w:val="28"/>
        </w:rPr>
        <w:t>getch</w:t>
      </w:r>
      <w:proofErr w:type="spellEnd"/>
      <w:r w:rsidRPr="004C3EF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4C3EFB">
        <w:rPr>
          <w:rFonts w:ascii="Times New Roman" w:hAnsi="Times New Roman" w:cs="Times New Roman"/>
          <w:sz w:val="28"/>
          <w:szCs w:val="28"/>
        </w:rPr>
        <w:t>);</w:t>
      </w:r>
    </w:p>
    <w:p w:rsidR="004C3EFB" w:rsidRPr="004C3EFB" w:rsidRDefault="004C3EFB" w:rsidP="004C3EFB">
      <w:pPr>
        <w:rPr>
          <w:rFonts w:ascii="Times New Roman" w:hAnsi="Times New Roman" w:cs="Times New Roman"/>
          <w:sz w:val="28"/>
          <w:szCs w:val="28"/>
        </w:rPr>
      </w:pPr>
      <w:r w:rsidRPr="004C3EFB">
        <w:rPr>
          <w:rFonts w:ascii="Times New Roman" w:hAnsi="Times New Roman" w:cs="Times New Roman"/>
          <w:sz w:val="28"/>
          <w:szCs w:val="28"/>
        </w:rPr>
        <w:t>}</w:t>
      </w:r>
    </w:p>
    <w:p w:rsidR="000A4A60" w:rsidRPr="004C3EFB" w:rsidRDefault="004C3EFB" w:rsidP="004C3EFB">
      <w:r w:rsidRPr="004C3EFB">
        <w:rPr>
          <w:rFonts w:ascii="Times New Roman" w:hAnsi="Times New Roman" w:cs="Times New Roman"/>
          <w:sz w:val="28"/>
          <w:szCs w:val="28"/>
        </w:rPr>
        <w:t>}</w:t>
      </w:r>
    </w:p>
    <w:p w:rsidR="000A4A60" w:rsidRDefault="000A4A60"/>
    <w:p w:rsidR="00B72983" w:rsidRDefault="00B72983"/>
    <w:p w:rsidR="00B72983" w:rsidRDefault="00B72983"/>
    <w:p w:rsidR="00B72983" w:rsidRDefault="00B72983"/>
    <w:p w:rsidR="00B72983" w:rsidRPr="00B72983" w:rsidRDefault="00B72983">
      <w:pPr>
        <w:rPr>
          <w:b/>
          <w:bCs/>
          <w:u w:val="single"/>
        </w:rPr>
      </w:pPr>
      <w:r w:rsidRPr="00B72983">
        <w:rPr>
          <w:b/>
          <w:bCs/>
          <w:u w:val="single"/>
        </w:rPr>
        <w:t>OUTPUT:</w:t>
      </w:r>
    </w:p>
    <w:p w:rsidR="00CF6BD2" w:rsidRDefault="004C3EFB">
      <w:r>
        <w:rPr>
          <w:noProof/>
        </w:rPr>
        <w:drawing>
          <wp:inline distT="0" distB="0" distL="0" distR="0">
            <wp:extent cx="5943600" cy="3343275"/>
            <wp:effectExtent l="1905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F6BD2" w:rsidSect="00140F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AxMzA1NzSzNLU0NzBU0lEKTi0uzszPAykwrgUAvWnALSwAAAA="/>
  </w:docVars>
  <w:rsids>
    <w:rsidRoot w:val="000A4A60"/>
    <w:rsid w:val="000712D4"/>
    <w:rsid w:val="000A4A60"/>
    <w:rsid w:val="00140F10"/>
    <w:rsid w:val="0033631A"/>
    <w:rsid w:val="003F0175"/>
    <w:rsid w:val="004C3EFB"/>
    <w:rsid w:val="004F7774"/>
    <w:rsid w:val="0055707B"/>
    <w:rsid w:val="007239F7"/>
    <w:rsid w:val="00734047"/>
    <w:rsid w:val="00B72983"/>
    <w:rsid w:val="00B81C7A"/>
    <w:rsid w:val="00BE7224"/>
    <w:rsid w:val="00CD069A"/>
    <w:rsid w:val="00CF6BD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F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4A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A6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C3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33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a Manopriya J</dc:creator>
  <cp:lastModifiedBy>Liba Manopriya J</cp:lastModifiedBy>
  <cp:revision>6</cp:revision>
  <dcterms:created xsi:type="dcterms:W3CDTF">2022-10-17T06:09:00Z</dcterms:created>
  <dcterms:modified xsi:type="dcterms:W3CDTF">2022-11-07T07:22:00Z</dcterms:modified>
</cp:coreProperties>
</file>